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F83219" w14:textId="445368C8" w:rsidR="00A841ED" w:rsidRPr="00F36815" w:rsidRDefault="00A841ED" w:rsidP="0038644C">
      <w:pPr>
        <w:jc w:val="center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  <w:b/>
          <w:bCs/>
          <w:lang w:bidi="ar-SA"/>
        </w:rPr>
        <w:t xml:space="preserve">ANEXO </w:t>
      </w:r>
      <w:r w:rsidR="00177D81">
        <w:rPr>
          <w:rFonts w:ascii="Times New Roman" w:hAnsi="Times New Roman" w:cs="Times New Roman"/>
          <w:b/>
          <w:bCs/>
          <w:lang w:bidi="ar-SA"/>
        </w:rPr>
        <w:t>7</w:t>
      </w:r>
    </w:p>
    <w:p w14:paraId="31A6ACB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623DCFAF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b/>
          <w:bCs/>
        </w:rPr>
        <w:t>AUTODECLARAÇÃO DE VULNERABILIDADE SOCIAL</w:t>
      </w:r>
    </w:p>
    <w:p w14:paraId="78556488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7E0E5D41" w14:textId="4EE6A15E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F36815">
        <w:rPr>
          <w:rFonts w:ascii="Times New Roman" w:hAnsi="Times New Roman" w:cs="Times New Roman"/>
        </w:rPr>
        <w:t xml:space="preserve"> Tendo sido aprovado (a) e classificado (a) no Processo Seletivo para uma das vagas destinadas, nos termos da Lei 12.711/2012, Decreto Presidencial nº 7824/2012 e Portaria Normativa nº 18/2012/MEC, a candidatos </w:t>
      </w:r>
      <w:r w:rsidRPr="00F36815">
        <w:rPr>
          <w:rFonts w:ascii="Times New Roman" w:hAnsi="Times New Roman" w:cs="Times New Roman"/>
          <w:color w:val="000000"/>
          <w:lang w:bidi="ar-SA"/>
        </w:rPr>
        <w:t xml:space="preserve">considerados pessoas em vulnerabilidade social: </w:t>
      </w:r>
      <w:r w:rsidRPr="00F36815">
        <w:rPr>
          <w:rFonts w:ascii="Times New Roman" w:hAnsi="Times New Roman" w:cs="Times New Roman"/>
          <w:shd w:val="clear" w:color="auto" w:fill="FFFFFF"/>
        </w:rPr>
        <w:t>Os candidatos com renda familiar bruta igual ou inferior a 1,5 (um vírgula cinco) salário-mínimo per capita; conforme Portaria Normativa nº 18, de 11 de outubro de 2012.; Professores de rede pública; Tenham cursado integralmente o ensino médio em escolas públicas, em cursos regulares ou no âmbito da modalidade de Educação de Jovens e Adultos; ou tenham obtido certificado de conclusão com base no resultado do Exame Nacional do Ensino Médio - Enem, do Exame Nacional para Certificação de Competências de Jovens e Adultos - Encceja ou de exames de certificação de competência ou de avaliação de jovens e adultos realizados pelos sistemas estaduais de ensino;</w:t>
      </w:r>
    </w:p>
    <w:p w14:paraId="1D91004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081C8373" w14:textId="77777777" w:rsidR="00A841ED" w:rsidRPr="00F36815" w:rsidRDefault="00A841ED" w:rsidP="00F36815">
      <w:pPr>
        <w:pStyle w:val="PargrafodaLista"/>
        <w:numPr>
          <w:ilvl w:val="0"/>
          <w:numId w:val="20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 DECLARO para o fim específico de atender ao requisito inscrito no Processo Seletivo, que minha família detém renda per capita bruta mensal igual ou inferior a 1,5 salário mínimo.</w:t>
      </w:r>
    </w:p>
    <w:p w14:paraId="48EB7791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0C56D6A3" w14:textId="77777777" w:rsidR="00A841ED" w:rsidRPr="00F36815" w:rsidRDefault="00A841ED" w:rsidP="00F36815">
      <w:pPr>
        <w:pStyle w:val="PargrafodaLista"/>
        <w:numPr>
          <w:ilvl w:val="0"/>
          <w:numId w:val="20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DECLARO ser professor(a) da rede pública de ensino.</w:t>
      </w:r>
    </w:p>
    <w:p w14:paraId="7A74E056" w14:textId="77777777" w:rsidR="00A841ED" w:rsidRPr="00F36815" w:rsidRDefault="00A841ED" w:rsidP="00F36815">
      <w:pPr>
        <w:pStyle w:val="PargrafodaLista"/>
        <w:spacing w:line="276" w:lineRule="auto"/>
        <w:rPr>
          <w:rFonts w:ascii="Times New Roman" w:hAnsi="Times New Roman" w:cs="Times New Roman"/>
          <w:szCs w:val="24"/>
        </w:rPr>
      </w:pPr>
    </w:p>
    <w:p w14:paraId="70CF3B20" w14:textId="77777777" w:rsidR="00A841ED" w:rsidRPr="00F36815" w:rsidRDefault="00A841ED" w:rsidP="00F36815">
      <w:pPr>
        <w:pStyle w:val="PargrafodaLista"/>
        <w:numPr>
          <w:ilvl w:val="0"/>
          <w:numId w:val="20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  <w:shd w:val="clear" w:color="auto" w:fill="FFFFFF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DECLARO </w:t>
      </w:r>
      <w:r w:rsidRPr="00F36815">
        <w:rPr>
          <w:rFonts w:ascii="Times New Roman" w:hAnsi="Times New Roman" w:cs="Times New Roman"/>
          <w:szCs w:val="24"/>
          <w:shd w:val="clear" w:color="auto" w:fill="FFFFFF"/>
        </w:rPr>
        <w:t>ter cursado integralmente o ensino médio em escolas públicas, em cursos regulares ou no âmbito da modalidade de Educação de Jovens e Adultos; ou tenham obtido certificado de conclusão com base no resultado do Exame Nacional do Ensino Médio - Enem, do Exame Nacional para Certificação de Competências de Jovens e Adultos - Encceja ou de exames de certificação de competência ou de avaliação de jovens e adultos realizados pelos sistemas estaduais de ensino;</w:t>
      </w:r>
    </w:p>
    <w:p w14:paraId="591C2C71" w14:textId="77777777" w:rsidR="00A841ED" w:rsidRPr="00F36815" w:rsidRDefault="00A841ED" w:rsidP="00F36815">
      <w:pPr>
        <w:pStyle w:val="PargrafodaLista"/>
        <w:spacing w:line="276" w:lineRule="auto"/>
        <w:rPr>
          <w:rFonts w:ascii="Times New Roman" w:hAnsi="Times New Roman" w:cs="Times New Roman"/>
          <w:szCs w:val="24"/>
          <w:highlight w:val="yellow"/>
          <w:shd w:val="clear" w:color="auto" w:fill="FFFFFF"/>
        </w:rPr>
      </w:pPr>
    </w:p>
    <w:p w14:paraId="28E1C198" w14:textId="77777777" w:rsidR="00A841ED" w:rsidRPr="00F36815" w:rsidRDefault="00A841ED" w:rsidP="00F36815">
      <w:pPr>
        <w:pStyle w:val="PargrafodaLista"/>
        <w:numPr>
          <w:ilvl w:val="0"/>
          <w:numId w:val="20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Cs w:val="24"/>
          <w:lang w:bidi="ar-SA"/>
        </w:rPr>
      </w:pPr>
      <w:r w:rsidRPr="00F36815">
        <w:rPr>
          <w:rFonts w:ascii="Times New Roman" w:hAnsi="Times New Roman" w:cs="Times New Roman"/>
          <w:szCs w:val="24"/>
        </w:rPr>
        <w:t>DECLARO que estou ciente de que detectada a falsidade desta declaração sujeito-me às penas da lei, especialmente as consequências relacionadas ao Art. 9º da Portaria 18/2012-MEC e ao Edital deste processo seletivo.</w:t>
      </w:r>
    </w:p>
    <w:p w14:paraId="77CCB630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037644B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</w:p>
    <w:p w14:paraId="6B366B3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_____________________, ____de __________________de______.</w:t>
      </w:r>
    </w:p>
    <w:p w14:paraId="21BBA47A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</w:p>
    <w:p w14:paraId="7007CBEA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</w:p>
    <w:p w14:paraId="7626CED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_______________________________________________</w:t>
      </w:r>
    </w:p>
    <w:p w14:paraId="49DABBB1" w14:textId="77777777" w:rsidR="00A841ED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Candidato</w:t>
      </w:r>
    </w:p>
    <w:p w14:paraId="115FA5CB" w14:textId="77777777" w:rsidR="008D46BA" w:rsidRDefault="008D46BA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</w:p>
    <w:p w14:paraId="675F532F" w14:textId="77777777" w:rsidR="00A841ED" w:rsidRPr="00F36815" w:rsidRDefault="00A841ED" w:rsidP="00F36815">
      <w:pPr>
        <w:pBdr>
          <w:bottom w:val="single" w:sz="12" w:space="1" w:color="auto"/>
        </w:pBd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4F0722C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5FCD9A3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lastRenderedPageBreak/>
        <w:t>PARECER DA COMISSÃO DE VALIDAÇÃO DE CANDIDATOS EM VULNERABILIDADE SOCIAL</w:t>
      </w:r>
    </w:p>
    <w:p w14:paraId="6DA2D240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1A68D504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42C0C65B" w14:textId="0D582839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 xml:space="preserve">A Comissão de Validação de candidatos em Vulnerabilidade Social, após avaliação do(a) candidato(a): </w:t>
      </w:r>
    </w:p>
    <w:p w14:paraId="0A0BD52C" w14:textId="77777777" w:rsidR="00FB2D37" w:rsidRPr="00F36815" w:rsidRDefault="00FB2D37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57C2AB19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SIM, valida essa </w:t>
      </w:r>
      <w:proofErr w:type="spellStart"/>
      <w:r w:rsidRPr="00F36815">
        <w:rPr>
          <w:rFonts w:ascii="Times New Roman" w:hAnsi="Times New Roman" w:cs="Times New Roman"/>
          <w:szCs w:val="24"/>
        </w:rPr>
        <w:t>autodeclaração</w:t>
      </w:r>
      <w:proofErr w:type="spellEnd"/>
      <w:r w:rsidRPr="00F36815">
        <w:rPr>
          <w:rFonts w:ascii="Times New Roman" w:hAnsi="Times New Roman" w:cs="Times New Roman"/>
          <w:szCs w:val="24"/>
        </w:rPr>
        <w:t xml:space="preserve">. </w:t>
      </w:r>
    </w:p>
    <w:p w14:paraId="622AB36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1B32322B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NÃO, não valida essa autodeclaração e NÃO habilita o(a) autodeclarado(a) para matrícula, podendo o(a) mesmo(a) recorrer dessa decisão ao órgão administrativo competente. </w:t>
      </w:r>
    </w:p>
    <w:p w14:paraId="6FBB5FBA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0254670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7B01F03A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1469DC1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right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____________________</w:t>
      </w:r>
      <w:proofErr w:type="gramStart"/>
      <w:r w:rsidRPr="00F36815">
        <w:rPr>
          <w:rFonts w:ascii="Times New Roman" w:hAnsi="Times New Roman" w:cs="Times New Roman"/>
          <w:szCs w:val="24"/>
        </w:rPr>
        <w:t>_ ,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________de ______________de __ </w:t>
      </w:r>
    </w:p>
    <w:p w14:paraId="3C2DCC1A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right"/>
        <w:rPr>
          <w:rFonts w:ascii="Times New Roman" w:hAnsi="Times New Roman" w:cs="Times New Roman"/>
          <w:szCs w:val="24"/>
        </w:rPr>
      </w:pPr>
    </w:p>
    <w:p w14:paraId="43FBE88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</w:rPr>
      </w:pPr>
    </w:p>
    <w:p w14:paraId="32151A4D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6E9ED4D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 xml:space="preserve">Comissão: </w:t>
      </w:r>
    </w:p>
    <w:p w14:paraId="5E57FFEA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71019CA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  <w:bookmarkStart w:id="0" w:name="_GoBack"/>
      <w:bookmarkEnd w:id="0"/>
    </w:p>
    <w:p w14:paraId="65E4B5E5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1223079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64E790F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22B1FEE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08A9FCE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7C571FE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356FA46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1703DCC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0A3905A7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489A7ED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6A01715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546547D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4C827A1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sectPr w:rsidR="00A841ED" w:rsidRPr="00F36815">
      <w:headerReference w:type="default" r:id="rId8"/>
      <w:footerReference w:type="default" r:id="rId9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928E88" w14:textId="77777777" w:rsidR="00475007" w:rsidRDefault="00475007" w:rsidP="00BC2DB0">
      <w:r>
        <w:separator/>
      </w:r>
    </w:p>
  </w:endnote>
  <w:endnote w:type="continuationSeparator" w:id="0">
    <w:p w14:paraId="167DCE40" w14:textId="77777777" w:rsidR="00475007" w:rsidRDefault="00475007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F91530" w14:textId="77777777" w:rsidR="00475007" w:rsidRDefault="00475007" w:rsidP="00BC2DB0">
      <w:r>
        <w:separator/>
      </w:r>
    </w:p>
  </w:footnote>
  <w:footnote w:type="continuationSeparator" w:id="0">
    <w:p w14:paraId="550E5D3C" w14:textId="77777777" w:rsidR="00475007" w:rsidRDefault="00475007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744B"/>
    <w:rsid w:val="000C0136"/>
    <w:rsid w:val="000C1C28"/>
    <w:rsid w:val="000D35AB"/>
    <w:rsid w:val="000E1D7B"/>
    <w:rsid w:val="000F161C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8644C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75007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914"/>
    <w:rsid w:val="005B2A36"/>
    <w:rsid w:val="005B6BD7"/>
    <w:rsid w:val="005D0A81"/>
    <w:rsid w:val="005D3A33"/>
    <w:rsid w:val="005D7FD0"/>
    <w:rsid w:val="005F3E2C"/>
    <w:rsid w:val="006002BE"/>
    <w:rsid w:val="00612C8C"/>
    <w:rsid w:val="00616CAE"/>
    <w:rsid w:val="00617FCA"/>
    <w:rsid w:val="0062573D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702F"/>
    <w:rsid w:val="006B6EC2"/>
    <w:rsid w:val="006B71C7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4696"/>
    <w:rsid w:val="008F2C67"/>
    <w:rsid w:val="00900B34"/>
    <w:rsid w:val="009020DC"/>
    <w:rsid w:val="00903FE5"/>
    <w:rsid w:val="00912C5A"/>
    <w:rsid w:val="00915752"/>
    <w:rsid w:val="009266FB"/>
    <w:rsid w:val="00937AEE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41109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2D37"/>
    <w:rsid w:val="00FB5A18"/>
    <w:rsid w:val="00FC32E5"/>
    <w:rsid w:val="00FC400D"/>
    <w:rsid w:val="00FC64E1"/>
    <w:rsid w:val="00FD6149"/>
    <w:rsid w:val="00FD6FD4"/>
    <w:rsid w:val="00FE0100"/>
    <w:rsid w:val="00FE596F"/>
    <w:rsid w:val="00FE60B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5004FD-4B98-4CE9-AFA7-39A8B3E27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36:00Z</dcterms:created>
  <dcterms:modified xsi:type="dcterms:W3CDTF">2023-10-02T18:3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